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54E6" w14:textId="1F3A8A4B" w:rsidR="005946AA" w:rsidRDefault="005946AA" w:rsidP="00B734BC">
      <w:pPr>
        <w:jc w:val="center"/>
        <w:rPr>
          <w:rFonts w:ascii="Arial" w:hAnsi="Arial" w:cs="Arial"/>
          <w:b/>
          <w:bCs/>
          <w:sz w:val="52"/>
          <w:szCs w:val="52"/>
        </w:rPr>
      </w:pPr>
      <w:r w:rsidRPr="00414EA1">
        <w:rPr>
          <w:rFonts w:ascii="Arial" w:hAnsi="Arial" w:cs="Arial"/>
          <w:b/>
          <w:bCs/>
          <w:noProof/>
          <w:sz w:val="52"/>
          <w:szCs w:val="52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715A5F42" wp14:editId="079D01B7">
                <wp:simplePos x="0" y="0"/>
                <wp:positionH relativeFrom="column">
                  <wp:posOffset>168910</wp:posOffset>
                </wp:positionH>
                <wp:positionV relativeFrom="paragraph">
                  <wp:posOffset>180340</wp:posOffset>
                </wp:positionV>
                <wp:extent cx="9909810" cy="7812405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9909810" cy="781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751090" id="Rectangle 1" o:spid="_x0000_s1026" style="position:absolute;margin-left:13.3pt;margin-top:14.2pt;width:780.3pt;height:615.1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" filled="f" stroked="f" strokeweight="2pt">
                <v:shadow color="black [0]"/>
                <o:lock v:ext="edit" shapetype="t"/>
                <v:textbox inset="0,0,0,0"/>
              </v:rect>
            </w:pict>
          </mc:Fallback>
        </mc:AlternateContent>
      </w:r>
      <w:r w:rsidR="00B734BC" w:rsidRPr="00414EA1">
        <w:rPr>
          <w:rFonts w:ascii="Arial" w:hAnsi="Arial" w:cs="Arial"/>
          <w:b/>
          <w:bCs/>
          <w:sz w:val="52"/>
          <w:szCs w:val="52"/>
        </w:rPr>
        <w:t>Engineering Peer Tutoring Schedule</w:t>
      </w:r>
    </w:p>
    <w:p w14:paraId="717241BC" w14:textId="77777777" w:rsidR="00584A29" w:rsidRPr="00414EA1" w:rsidRDefault="00584A29" w:rsidP="00B734BC">
      <w:pPr>
        <w:jc w:val="center"/>
        <w:rPr>
          <w:rFonts w:ascii="Arial" w:hAnsi="Arial" w:cs="Arial"/>
          <w:b/>
          <w:bCs/>
        </w:rPr>
      </w:pPr>
    </w:p>
    <w:tbl>
      <w:tblPr>
        <w:tblW w:w="3063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9"/>
        <w:gridCol w:w="2939"/>
        <w:gridCol w:w="3021"/>
      </w:tblGrid>
      <w:tr w:rsidR="00A060A5" w:rsidRPr="00414EA1" w14:paraId="373855B8" w14:textId="0BFA5AB6" w:rsidTr="00A060A5">
        <w:trPr>
          <w:trHeight w:val="1123"/>
          <w:jc w:val="center"/>
        </w:trPr>
        <w:tc>
          <w:tcPr>
            <w:tcW w:w="161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4C6E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D02F4D" w14:textId="77777777" w:rsidR="00A060A5" w:rsidRPr="003B242A" w:rsidRDefault="00A060A5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421C2892" w14:textId="790F7A35" w:rsidR="00A060A5" w:rsidRPr="003B242A" w:rsidRDefault="00A060A5" w:rsidP="009D5F3B">
            <w:pPr>
              <w:widowControl w:val="0"/>
              <w:jc w:val="center"/>
              <w:rPr>
                <w:rFonts w:ascii="Arial" w:hAnsi="Arial" w:cs="Arial"/>
              </w:rPr>
            </w:pPr>
            <w:r w:rsidRPr="003B242A">
              <w:rPr>
                <w:rFonts w:ascii="Arial" w:hAnsi="Arial" w:cs="Arial"/>
                <w:b/>
                <w:bCs/>
              </w:rPr>
              <w:t>Will Walker</w:t>
            </w:r>
          </w:p>
        </w:tc>
        <w:tc>
          <w:tcPr>
            <w:tcW w:w="16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62A8F" w14:textId="77777777" w:rsidR="00A060A5" w:rsidRPr="003B242A" w:rsidRDefault="00A060A5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1E992D19" w14:textId="316643DC" w:rsidR="00A060A5" w:rsidRPr="003B242A" w:rsidRDefault="00A060A5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 w:rsidRPr="003B242A">
              <w:rPr>
                <w:rFonts w:ascii="Arial" w:hAnsi="Arial" w:cs="Arial"/>
                <w:b/>
                <w:bCs/>
              </w:rPr>
              <w:t>Niresha</w:t>
            </w:r>
          </w:p>
          <w:p w14:paraId="10B2FC8E" w14:textId="2647F3F2" w:rsidR="00A060A5" w:rsidRPr="003B242A" w:rsidRDefault="00A060A5" w:rsidP="009D5F3B">
            <w:pPr>
              <w:widowControl w:val="0"/>
              <w:jc w:val="center"/>
              <w:rPr>
                <w:rFonts w:ascii="Arial" w:hAnsi="Arial" w:cs="Arial"/>
              </w:rPr>
            </w:pPr>
            <w:r w:rsidRPr="003B242A">
              <w:rPr>
                <w:rFonts w:ascii="Arial" w:hAnsi="Arial" w:cs="Arial"/>
                <w:b/>
                <w:bCs/>
              </w:rPr>
              <w:t>Wanigasekara</w:t>
            </w:r>
          </w:p>
        </w:tc>
        <w:tc>
          <w:tcPr>
            <w:tcW w:w="17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5684BB" w14:textId="77777777" w:rsidR="00A060A5" w:rsidRDefault="00A060A5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47CFB061" w14:textId="13B62282" w:rsidR="00A060A5" w:rsidRPr="003B242A" w:rsidRDefault="00A060A5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lizabeth Lumsdaine</w:t>
            </w:r>
          </w:p>
        </w:tc>
      </w:tr>
      <w:tr w:rsidR="00A060A5" w:rsidRPr="00414EA1" w14:paraId="31EE8626" w14:textId="4956FB41" w:rsidTr="00A060A5">
        <w:trPr>
          <w:trHeight w:val="2448"/>
          <w:jc w:val="center"/>
        </w:trPr>
        <w:tc>
          <w:tcPr>
            <w:tcW w:w="161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D4E19" w14:textId="77777777" w:rsidR="00A060A5" w:rsidRPr="0096418B" w:rsidRDefault="00A060A5" w:rsidP="009D5F3B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0170558B" w14:textId="77777777" w:rsidR="00A060A5" w:rsidRPr="0096418B" w:rsidRDefault="00A060A5" w:rsidP="009D5F3B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7A676160" w14:textId="78D41A22" w:rsidR="00A060A5" w:rsidRPr="0096418B" w:rsidRDefault="00A060A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</w:t>
            </w:r>
            <w:r>
              <w:rPr>
                <w:rFonts w:ascii="Arial" w:hAnsi="Arial" w:cs="Arial"/>
                <w:sz w:val="18"/>
                <w:szCs w:val="18"/>
              </w:rPr>
              <w:t>8:30a-11:30a</w:t>
            </w:r>
          </w:p>
          <w:p w14:paraId="42045442" w14:textId="6CAE53C8" w:rsidR="00A060A5" w:rsidRPr="0096418B" w:rsidRDefault="00A060A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Tues: </w:t>
            </w:r>
            <w:r>
              <w:rPr>
                <w:rFonts w:ascii="Arial" w:hAnsi="Arial" w:cs="Arial"/>
                <w:sz w:val="18"/>
                <w:szCs w:val="18"/>
              </w:rPr>
              <w:t>9a-11a</w:t>
            </w:r>
          </w:p>
          <w:p w14:paraId="4A8DDF22" w14:textId="1D599A94" w:rsidR="00A060A5" w:rsidRPr="0096418B" w:rsidRDefault="00A060A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Wed: </w:t>
            </w:r>
            <w:r>
              <w:rPr>
                <w:rFonts w:ascii="Arial" w:hAnsi="Arial" w:cs="Arial"/>
                <w:sz w:val="18"/>
                <w:szCs w:val="18"/>
              </w:rPr>
              <w:t>8:30a-11:30a</w:t>
            </w:r>
          </w:p>
          <w:p w14:paraId="5F38DE48" w14:textId="0C7522D7" w:rsidR="00A060A5" w:rsidRPr="0096418B" w:rsidRDefault="00A060A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Thurs: </w:t>
            </w:r>
            <w:r>
              <w:rPr>
                <w:rFonts w:ascii="Arial" w:hAnsi="Arial" w:cs="Arial"/>
                <w:sz w:val="18"/>
                <w:szCs w:val="18"/>
              </w:rPr>
              <w:t>9a-11a</w:t>
            </w:r>
          </w:p>
          <w:p w14:paraId="36BC90F1" w14:textId="77777777" w:rsidR="00A060A5" w:rsidRPr="0096418B" w:rsidRDefault="00A060A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7B984AAC" w14:textId="77777777" w:rsidR="00A060A5" w:rsidRPr="0096418B" w:rsidRDefault="00A060A5" w:rsidP="009D5F3B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0A3096E1" w14:textId="79E9A805" w:rsidR="00A060A5" w:rsidRPr="0096418B" w:rsidRDefault="00A060A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</w:t>
            </w:r>
            <w:r>
              <w:rPr>
                <w:rFonts w:ascii="Arial" w:hAnsi="Arial" w:cs="Arial"/>
                <w:sz w:val="18"/>
                <w:szCs w:val="18"/>
              </w:rPr>
              <w:t xml:space="preserve"> 12:30p-3:30p</w:t>
            </w:r>
          </w:p>
          <w:p w14:paraId="66CB564D" w14:textId="07578431" w:rsidR="00A060A5" w:rsidRPr="0096418B" w:rsidRDefault="00A060A5" w:rsidP="009D5F3B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Wed: </w:t>
            </w:r>
            <w:r>
              <w:rPr>
                <w:rFonts w:ascii="Arial" w:hAnsi="Arial" w:cs="Arial"/>
                <w:sz w:val="18"/>
                <w:szCs w:val="18"/>
              </w:rPr>
              <w:t>1:30p-3:30p</w:t>
            </w:r>
          </w:p>
        </w:tc>
        <w:tc>
          <w:tcPr>
            <w:tcW w:w="16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3E73B" w14:textId="77777777" w:rsidR="00A060A5" w:rsidRPr="0096418B" w:rsidRDefault="00A060A5" w:rsidP="004128B2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6D1AA590" w14:textId="77777777" w:rsidR="00A060A5" w:rsidRPr="0096418B" w:rsidRDefault="00A060A5" w:rsidP="004128B2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324E6B11" w14:textId="427EB1FA" w:rsidR="00A060A5" w:rsidRPr="0096418B" w:rsidRDefault="00A060A5" w:rsidP="004128B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</w:t>
            </w:r>
            <w:r>
              <w:rPr>
                <w:rFonts w:ascii="Arial" w:hAnsi="Arial" w:cs="Arial"/>
                <w:sz w:val="18"/>
                <w:szCs w:val="18"/>
              </w:rPr>
              <w:t>2:30p-4:15p</w:t>
            </w:r>
          </w:p>
          <w:p w14:paraId="056E386E" w14:textId="6DFF7283" w:rsidR="00A060A5" w:rsidRPr="0096418B" w:rsidRDefault="00A060A5" w:rsidP="004128B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Tues: </w:t>
            </w:r>
            <w:r>
              <w:rPr>
                <w:rFonts w:ascii="Arial" w:hAnsi="Arial" w:cs="Arial"/>
                <w:sz w:val="18"/>
                <w:szCs w:val="18"/>
              </w:rPr>
              <w:t>8:30a-11:30p, 2:40p-4:15p</w:t>
            </w:r>
          </w:p>
          <w:p w14:paraId="707791D9" w14:textId="1C0078B0" w:rsidR="00A060A5" w:rsidRPr="0096418B" w:rsidRDefault="00A060A5" w:rsidP="004128B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Wed: </w:t>
            </w:r>
            <w:r>
              <w:rPr>
                <w:rFonts w:ascii="Arial" w:hAnsi="Arial" w:cs="Arial"/>
                <w:sz w:val="18"/>
                <w:szCs w:val="18"/>
              </w:rPr>
              <w:t>2:30p-4:15p</w:t>
            </w:r>
          </w:p>
          <w:p w14:paraId="36233362" w14:textId="21BAF2C7" w:rsidR="00A060A5" w:rsidRPr="0096418B" w:rsidRDefault="00A060A5" w:rsidP="004128B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Thurs: </w:t>
            </w:r>
            <w:r>
              <w:rPr>
                <w:rFonts w:ascii="Arial" w:hAnsi="Arial" w:cs="Arial"/>
                <w:sz w:val="18"/>
                <w:szCs w:val="18"/>
              </w:rPr>
              <w:t>2:40p-4:15p</w:t>
            </w:r>
          </w:p>
          <w:p w14:paraId="7F7712AF" w14:textId="77777777" w:rsidR="00A060A5" w:rsidRPr="0096418B" w:rsidRDefault="00A060A5" w:rsidP="004128B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1614CCD9" w14:textId="77777777" w:rsidR="00A060A5" w:rsidRPr="0096418B" w:rsidRDefault="00A060A5" w:rsidP="004128B2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37034B51" w14:textId="4568CCC5" w:rsidR="00A060A5" w:rsidRPr="0096418B" w:rsidRDefault="00A060A5" w:rsidP="004128B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t</w:t>
            </w:r>
            <w:r w:rsidRPr="0096418B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 xml:space="preserve"> 3:00p-6:00p</w:t>
            </w:r>
          </w:p>
          <w:p w14:paraId="13D71233" w14:textId="54A78027" w:rsidR="00A060A5" w:rsidRPr="0096418B" w:rsidRDefault="00A060A5" w:rsidP="004128B2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Sun</w:t>
            </w:r>
            <w:r w:rsidRPr="0096418B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12:00p-3:00p</w:t>
            </w:r>
          </w:p>
        </w:tc>
        <w:tc>
          <w:tcPr>
            <w:tcW w:w="17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16CAA" w14:textId="77777777" w:rsidR="00A060A5" w:rsidRPr="0096418B" w:rsidRDefault="00A060A5" w:rsidP="00B5562D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7DF274D8" w14:textId="77777777" w:rsidR="00A060A5" w:rsidRPr="0096418B" w:rsidRDefault="00A060A5" w:rsidP="00B5562D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5979806C" w14:textId="675C0D14" w:rsidR="00A060A5" w:rsidRPr="0096418B" w:rsidRDefault="00A060A5" w:rsidP="00B5562D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</w:t>
            </w:r>
            <w:r>
              <w:rPr>
                <w:rFonts w:ascii="Arial" w:hAnsi="Arial" w:cs="Arial"/>
                <w:sz w:val="18"/>
                <w:szCs w:val="18"/>
              </w:rPr>
              <w:t>1:00p-4:30p</w:t>
            </w:r>
          </w:p>
          <w:p w14:paraId="2540961D" w14:textId="51BC8BFD" w:rsidR="00A060A5" w:rsidRPr="0096418B" w:rsidRDefault="00A060A5" w:rsidP="00B5562D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Tues: </w:t>
            </w:r>
            <w:r>
              <w:rPr>
                <w:rFonts w:ascii="Arial" w:hAnsi="Arial" w:cs="Arial"/>
                <w:sz w:val="18"/>
                <w:szCs w:val="18"/>
              </w:rPr>
              <w:t>5:15p-7:15p</w:t>
            </w:r>
          </w:p>
          <w:p w14:paraId="39CB9912" w14:textId="4A10372A" w:rsidR="00A060A5" w:rsidRPr="0096418B" w:rsidRDefault="00A060A5" w:rsidP="00B5562D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Wed: </w:t>
            </w:r>
            <w:r>
              <w:rPr>
                <w:rFonts w:ascii="Arial" w:hAnsi="Arial" w:cs="Arial"/>
                <w:sz w:val="18"/>
                <w:szCs w:val="18"/>
              </w:rPr>
              <w:t>1:00p-4:30p</w:t>
            </w:r>
          </w:p>
          <w:p w14:paraId="52BC2CC4" w14:textId="6AD0F79E" w:rsidR="00A060A5" w:rsidRPr="0096418B" w:rsidRDefault="00A060A5" w:rsidP="00B5562D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Thurs: </w:t>
            </w:r>
            <w:r>
              <w:rPr>
                <w:rFonts w:ascii="Arial" w:hAnsi="Arial" w:cs="Arial"/>
                <w:sz w:val="18"/>
                <w:szCs w:val="18"/>
              </w:rPr>
              <w:t>2:30p-4:30p</w:t>
            </w:r>
          </w:p>
          <w:p w14:paraId="180E4441" w14:textId="77777777" w:rsidR="00A060A5" w:rsidRPr="0096418B" w:rsidRDefault="00A060A5" w:rsidP="00B5562D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765D3E69" w14:textId="77777777" w:rsidR="00A060A5" w:rsidRPr="0096418B" w:rsidRDefault="00A060A5" w:rsidP="00B5562D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377F4AA9" w14:textId="5889656C" w:rsidR="00A060A5" w:rsidRPr="0096418B" w:rsidRDefault="00A060A5" w:rsidP="00B5562D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</w:t>
            </w:r>
            <w:r>
              <w:rPr>
                <w:rFonts w:ascii="Arial" w:hAnsi="Arial" w:cs="Arial"/>
                <w:sz w:val="18"/>
                <w:szCs w:val="18"/>
              </w:rPr>
              <w:t xml:space="preserve"> 10:30a-12:00p</w:t>
            </w:r>
          </w:p>
          <w:p w14:paraId="0B2C2475" w14:textId="155CFA4E" w:rsidR="00A060A5" w:rsidRDefault="00A060A5" w:rsidP="00B5562D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Wed: </w:t>
            </w:r>
            <w:r>
              <w:rPr>
                <w:rFonts w:ascii="Arial" w:hAnsi="Arial" w:cs="Arial"/>
                <w:sz w:val="18"/>
                <w:szCs w:val="18"/>
              </w:rPr>
              <w:t>10:30a-12:00p</w:t>
            </w:r>
          </w:p>
          <w:p w14:paraId="72304950" w14:textId="440CF5B8" w:rsidR="00A060A5" w:rsidRPr="0096418B" w:rsidRDefault="00A060A5" w:rsidP="00B5562D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</w:t>
            </w:r>
            <w:r w:rsidRPr="0096418B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 xml:space="preserve"> 1:00p-3:00p</w:t>
            </w:r>
          </w:p>
          <w:p w14:paraId="029BFEEC" w14:textId="2F0EEBEB" w:rsidR="00A060A5" w:rsidRPr="00414EA1" w:rsidRDefault="00A060A5" w:rsidP="00B5562D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Sat</w:t>
            </w:r>
            <w:r w:rsidRPr="0096418B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9:00a-12:00p</w:t>
            </w:r>
          </w:p>
        </w:tc>
      </w:tr>
      <w:tr w:rsidR="00A060A5" w:rsidRPr="00414EA1" w14:paraId="0324BBA1" w14:textId="5D15304C" w:rsidTr="00A060A5">
        <w:trPr>
          <w:trHeight w:val="5524"/>
          <w:jc w:val="center"/>
        </w:trPr>
        <w:tc>
          <w:tcPr>
            <w:tcW w:w="161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929E4" w14:textId="77777777" w:rsidR="00A060A5" w:rsidRPr="00414EA1" w:rsidRDefault="00A060A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  <w:p w14:paraId="3F174B68" w14:textId="6F8B51F7" w:rsidR="00A060A5" w:rsidRPr="00414EA1" w:rsidRDefault="00A060A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sz w:val="18"/>
                <w:szCs w:val="18"/>
              </w:rPr>
              <w:t>Calculu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1910</w:t>
            </w:r>
            <w:r w:rsidRPr="00414EA1">
              <w:rPr>
                <w:rFonts w:ascii="Arial" w:hAnsi="Arial" w:cs="Arial"/>
                <w:sz w:val="18"/>
                <w:szCs w:val="18"/>
              </w:rPr>
              <w:t>), Intro to Linear Algebra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3242</w:t>
            </w:r>
            <w:r w:rsidRPr="00414EA1">
              <w:rPr>
                <w:rFonts w:ascii="Arial" w:hAnsi="Arial" w:cs="Arial"/>
                <w:sz w:val="18"/>
                <w:szCs w:val="18"/>
              </w:rPr>
              <w:t>), Physics I, I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PHYS 2110, 2120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  <w:r w:rsidRPr="00414EA1">
              <w:rPr>
                <w:rFonts w:ascii="Arial" w:hAnsi="Arial" w:cs="Arial"/>
                <w:sz w:val="18"/>
                <w:szCs w:val="18"/>
              </w:rPr>
              <w:t>, Eng. Problem Solving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NGR 1010</w:t>
            </w:r>
            <w:r w:rsidRPr="00414EA1">
              <w:rPr>
                <w:rFonts w:ascii="Arial" w:hAnsi="Arial" w:cs="Arial"/>
                <w:sz w:val="18"/>
                <w:szCs w:val="18"/>
              </w:rPr>
              <w:t>), Intro to EECE lab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1208</w:t>
            </w:r>
            <w:r w:rsidRPr="00414EA1">
              <w:rPr>
                <w:rFonts w:ascii="Arial" w:hAnsi="Arial" w:cs="Arial"/>
                <w:sz w:val="18"/>
                <w:szCs w:val="18"/>
              </w:rPr>
              <w:t>), Engineering Math Application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2207</w:t>
            </w:r>
            <w:r w:rsidRPr="00414EA1">
              <w:rPr>
                <w:rFonts w:ascii="Arial" w:hAnsi="Arial" w:cs="Arial"/>
                <w:sz w:val="18"/>
                <w:szCs w:val="18"/>
              </w:rPr>
              <w:t>),</w:t>
            </w:r>
          </w:p>
          <w:p w14:paraId="4B774BB8" w14:textId="7F79FCE8" w:rsidR="00A060A5" w:rsidRPr="00414EA1" w:rsidRDefault="00A060A5" w:rsidP="002B444F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sz w:val="18"/>
                <w:szCs w:val="18"/>
              </w:rPr>
              <w:t>Digital Circuit Design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2222</w:t>
            </w:r>
            <w:r w:rsidRPr="00414EA1">
              <w:rPr>
                <w:rFonts w:ascii="Arial" w:hAnsi="Arial" w:cs="Arial"/>
                <w:sz w:val="18"/>
                <w:szCs w:val="18"/>
              </w:rPr>
              <w:t>), Intro to Microprocessor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70</w:t>
            </w:r>
            <w:r w:rsidRPr="00414EA1">
              <w:rPr>
                <w:rFonts w:ascii="Arial" w:hAnsi="Arial" w:cs="Arial"/>
                <w:sz w:val="18"/>
                <w:szCs w:val="18"/>
              </w:rPr>
              <w:t>),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14EA1">
              <w:rPr>
                <w:rFonts w:ascii="Arial" w:hAnsi="Arial" w:cs="Arial"/>
                <w:sz w:val="18"/>
                <w:szCs w:val="18"/>
              </w:rPr>
              <w:t>Circuit Analysis I, I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2201, 3201</w:t>
            </w:r>
            <w:r w:rsidRPr="00414EA1">
              <w:rPr>
                <w:rFonts w:ascii="Arial" w:hAnsi="Arial" w:cs="Arial"/>
                <w:sz w:val="18"/>
                <w:szCs w:val="18"/>
              </w:rPr>
              <w:t>), Electronic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11</w:t>
            </w:r>
            <w:r w:rsidRPr="00414EA1">
              <w:rPr>
                <w:rFonts w:ascii="Arial" w:hAnsi="Arial" w:cs="Arial"/>
                <w:sz w:val="18"/>
                <w:szCs w:val="18"/>
              </w:rPr>
              <w:t>), Signals and System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03</w:t>
            </w:r>
            <w:r w:rsidRPr="00414EA1">
              <w:rPr>
                <w:rFonts w:ascii="Arial" w:hAnsi="Arial" w:cs="Arial"/>
                <w:sz w:val="18"/>
                <w:szCs w:val="18"/>
              </w:rPr>
              <w:t>), Signals and Systems I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04</w:t>
            </w:r>
            <w:r w:rsidRPr="00414EA1">
              <w:rPr>
                <w:rFonts w:ascii="Arial" w:hAnsi="Arial" w:cs="Arial"/>
                <w:sz w:val="18"/>
                <w:szCs w:val="18"/>
              </w:rPr>
              <w:t>), Electromagnetic Field Theory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40</w:t>
            </w:r>
            <w:r w:rsidRPr="00414EA1">
              <w:rPr>
                <w:rFonts w:ascii="Arial" w:hAnsi="Arial" w:cs="Arial"/>
                <w:sz w:val="18"/>
                <w:szCs w:val="18"/>
              </w:rPr>
              <w:t>), Modern Grid with Renewable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4205</w:t>
            </w:r>
            <w:r w:rsidRPr="00414EA1">
              <w:rPr>
                <w:rFonts w:ascii="Arial" w:hAnsi="Arial" w:cs="Arial"/>
                <w:sz w:val="18"/>
                <w:szCs w:val="18"/>
              </w:rPr>
              <w:t>), Probabilistic Systems Analysi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4235</w:t>
            </w:r>
            <w:r w:rsidRPr="00414EA1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>, Energy Conversion (</w:t>
            </w:r>
            <w:r w:rsidRPr="002B444F">
              <w:rPr>
                <w:rFonts w:ascii="Arial" w:hAnsi="Arial" w:cs="Arial"/>
                <w:b/>
                <w:bCs/>
                <w:sz w:val="18"/>
                <w:szCs w:val="18"/>
              </w:rPr>
              <w:t>EECE 4201</w:t>
            </w:r>
            <w:r>
              <w:rPr>
                <w:rFonts w:ascii="Arial" w:hAnsi="Arial" w:cs="Arial"/>
                <w:sz w:val="18"/>
                <w:szCs w:val="18"/>
              </w:rPr>
              <w:t>), Network Programming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EECE 4275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41CA4008" w14:textId="77777777" w:rsidR="00A060A5" w:rsidRPr="00414EA1" w:rsidRDefault="00A060A5" w:rsidP="009D5F3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E58D3C2" w14:textId="3AA0B19A" w:rsidR="00A060A5" w:rsidRPr="00414EA1" w:rsidRDefault="00A060A5" w:rsidP="009D5F3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7F61A8" w14:textId="77777777" w:rsidR="00A060A5" w:rsidRPr="0096418B" w:rsidRDefault="00A060A5" w:rsidP="004128B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6E29E0E3" w14:textId="09D24778" w:rsidR="00A060A5" w:rsidRPr="0096418B" w:rsidRDefault="00A060A5" w:rsidP="004128B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rep. Math for Eng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09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alculus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ATH 1910, 19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cs I &amp; 2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PHYS 2110/2111 &amp; 2120/212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hemistry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HEM 1110/1111, 1120/112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Anat./Physiology lab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201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  General Biology I, General Biology II,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1110/1111, 1120,1121), 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Intro Biomed Engr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17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Intro Biomed Engr. Tool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17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xperimental Design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27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rcuit Analysis 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ECE 220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Biomaterial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473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dical Measurement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3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ell Biology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313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ineering Communication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L 3603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dical Physiology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41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ological Sys/Model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37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71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2300" w14:textId="77777777" w:rsidR="00A060A5" w:rsidRPr="0096418B" w:rsidRDefault="00A060A5" w:rsidP="00B5562D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7A4E1CE7" w14:textId="2CC82C65" w:rsidR="00A060A5" w:rsidRPr="006C4BA4" w:rsidRDefault="00A060A5" w:rsidP="00B5562D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rep. Math for Eng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09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,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Calculus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ATH 1910, 19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</w:t>
            </w:r>
            <w:r w:rsidRPr="00414EA1">
              <w:rPr>
                <w:rFonts w:ascii="Arial" w:hAnsi="Arial" w:cs="Arial"/>
                <w:sz w:val="18"/>
                <w:szCs w:val="18"/>
              </w:rPr>
              <w:t xml:space="preserve"> Intro to Linear Algebra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3242</w:t>
            </w:r>
            <w:r w:rsidRPr="00414EA1">
              <w:rPr>
                <w:rFonts w:ascii="Arial" w:hAnsi="Arial" w:cs="Arial"/>
                <w:sz w:val="18"/>
                <w:szCs w:val="18"/>
              </w:rPr>
              <w:t>),</w:t>
            </w:r>
            <w:r>
              <w:rPr>
                <w:rFonts w:ascii="Arial" w:hAnsi="Arial" w:cs="Arial"/>
                <w:sz w:val="18"/>
                <w:szCs w:val="18"/>
              </w:rPr>
              <w:t xml:space="preserve"> Statics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CIVL 2131</w:t>
            </w:r>
            <w:r>
              <w:rPr>
                <w:rFonts w:ascii="Arial" w:hAnsi="Arial" w:cs="Arial"/>
                <w:sz w:val="18"/>
                <w:szCs w:val="18"/>
              </w:rPr>
              <w:t xml:space="preserve">), </w:t>
            </w:r>
            <w:r w:rsidR="00643E5E">
              <w:rPr>
                <w:rFonts w:ascii="Arial" w:hAnsi="Arial" w:cs="Arial"/>
                <w:sz w:val="18"/>
                <w:szCs w:val="18"/>
              </w:rPr>
              <w:t>Computer-Aided</w:t>
            </w:r>
            <w:r>
              <w:rPr>
                <w:rFonts w:ascii="Arial" w:hAnsi="Arial" w:cs="Arial"/>
                <w:sz w:val="18"/>
                <w:szCs w:val="18"/>
              </w:rPr>
              <w:t xml:space="preserve"> Design I (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ECH 2318), </w:t>
            </w:r>
            <w:r w:rsidRPr="00414EA1">
              <w:rPr>
                <w:rFonts w:ascii="Arial" w:hAnsi="Arial" w:cs="Arial"/>
                <w:sz w:val="18"/>
                <w:szCs w:val="18"/>
              </w:rPr>
              <w:t>Physic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PHYS 2110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</w:tbl>
    <w:p w14:paraId="7F133BB7" w14:textId="05572DCC" w:rsidR="00143BD3" w:rsidRDefault="00143BD3" w:rsidP="00CF0B5E">
      <w:pPr>
        <w:rPr>
          <w:rFonts w:ascii="Arial" w:hAnsi="Arial" w:cs="Arial"/>
        </w:rPr>
      </w:pPr>
    </w:p>
    <w:p w14:paraId="7C848DF3" w14:textId="77777777" w:rsidR="007D57B4" w:rsidRPr="00414EA1" w:rsidRDefault="007D57B4" w:rsidP="00CF0B5E">
      <w:pPr>
        <w:rPr>
          <w:rFonts w:ascii="Arial" w:hAnsi="Arial" w:cs="Arial"/>
        </w:rPr>
      </w:pPr>
    </w:p>
    <w:sectPr w:rsidR="007D57B4" w:rsidRPr="00414EA1" w:rsidSect="005946AA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EEF55" w14:textId="77777777" w:rsidR="008E5C84" w:rsidRDefault="008E5C84" w:rsidP="005946AA">
      <w:r>
        <w:separator/>
      </w:r>
    </w:p>
  </w:endnote>
  <w:endnote w:type="continuationSeparator" w:id="0">
    <w:p w14:paraId="401054DA" w14:textId="77777777" w:rsidR="008E5C84" w:rsidRDefault="008E5C84" w:rsidP="00594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DD0D5" w14:textId="77777777" w:rsidR="008E5C84" w:rsidRDefault="008E5C84" w:rsidP="005946AA">
      <w:r>
        <w:separator/>
      </w:r>
    </w:p>
  </w:footnote>
  <w:footnote w:type="continuationSeparator" w:id="0">
    <w:p w14:paraId="24B9A3E5" w14:textId="77777777" w:rsidR="008E5C84" w:rsidRDefault="008E5C84" w:rsidP="005946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7QwNDI1MrQ0t7RQ0lEKTi0uzszPAykwqwUA9UBiRCwAAAA="/>
  </w:docVars>
  <w:rsids>
    <w:rsidRoot w:val="005946AA"/>
    <w:rsid w:val="00011B18"/>
    <w:rsid w:val="000223D6"/>
    <w:rsid w:val="00052A06"/>
    <w:rsid w:val="000A3158"/>
    <w:rsid w:val="000C77F8"/>
    <w:rsid w:val="001121F0"/>
    <w:rsid w:val="00143BD3"/>
    <w:rsid w:val="0015104A"/>
    <w:rsid w:val="00191D23"/>
    <w:rsid w:val="0023434B"/>
    <w:rsid w:val="002B444F"/>
    <w:rsid w:val="002E6B24"/>
    <w:rsid w:val="003B242A"/>
    <w:rsid w:val="003C7A9B"/>
    <w:rsid w:val="004128B2"/>
    <w:rsid w:val="00414EA1"/>
    <w:rsid w:val="00462B98"/>
    <w:rsid w:val="00480907"/>
    <w:rsid w:val="0049010E"/>
    <w:rsid w:val="004A39EC"/>
    <w:rsid w:val="004A70C9"/>
    <w:rsid w:val="004C64EE"/>
    <w:rsid w:val="004C7154"/>
    <w:rsid w:val="004E1AE2"/>
    <w:rsid w:val="00515EE9"/>
    <w:rsid w:val="00547DDC"/>
    <w:rsid w:val="005601C7"/>
    <w:rsid w:val="00561076"/>
    <w:rsid w:val="005752BD"/>
    <w:rsid w:val="00581399"/>
    <w:rsid w:val="00584A29"/>
    <w:rsid w:val="005946AA"/>
    <w:rsid w:val="005B1A9A"/>
    <w:rsid w:val="005C108A"/>
    <w:rsid w:val="00625E62"/>
    <w:rsid w:val="00643E5E"/>
    <w:rsid w:val="00654A12"/>
    <w:rsid w:val="006857DD"/>
    <w:rsid w:val="00693740"/>
    <w:rsid w:val="006A0CC6"/>
    <w:rsid w:val="006C4BA4"/>
    <w:rsid w:val="006E748E"/>
    <w:rsid w:val="0071631F"/>
    <w:rsid w:val="00776951"/>
    <w:rsid w:val="00781F36"/>
    <w:rsid w:val="007D57B4"/>
    <w:rsid w:val="007F3C7E"/>
    <w:rsid w:val="0088130E"/>
    <w:rsid w:val="008C5309"/>
    <w:rsid w:val="008E5C84"/>
    <w:rsid w:val="0091625E"/>
    <w:rsid w:val="009575C9"/>
    <w:rsid w:val="00963A31"/>
    <w:rsid w:val="0096418B"/>
    <w:rsid w:val="009D5F3B"/>
    <w:rsid w:val="009E5F7B"/>
    <w:rsid w:val="00A060A5"/>
    <w:rsid w:val="00A15E03"/>
    <w:rsid w:val="00A8140A"/>
    <w:rsid w:val="00A832A8"/>
    <w:rsid w:val="00AC2E90"/>
    <w:rsid w:val="00B51AEA"/>
    <w:rsid w:val="00B5562D"/>
    <w:rsid w:val="00B7103E"/>
    <w:rsid w:val="00B734BC"/>
    <w:rsid w:val="00B770F1"/>
    <w:rsid w:val="00C00D94"/>
    <w:rsid w:val="00C60DCA"/>
    <w:rsid w:val="00C77086"/>
    <w:rsid w:val="00C84953"/>
    <w:rsid w:val="00C9236E"/>
    <w:rsid w:val="00CE7372"/>
    <w:rsid w:val="00CF0B5E"/>
    <w:rsid w:val="00CF540B"/>
    <w:rsid w:val="00CF7BC6"/>
    <w:rsid w:val="00D34053"/>
    <w:rsid w:val="00D35368"/>
    <w:rsid w:val="00D93E4A"/>
    <w:rsid w:val="00DA6622"/>
    <w:rsid w:val="00DE307B"/>
    <w:rsid w:val="00E51F62"/>
    <w:rsid w:val="00E742B8"/>
    <w:rsid w:val="00E90F04"/>
    <w:rsid w:val="00FA0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918C4"/>
  <w15:chartTrackingRefBased/>
  <w15:docId w15:val="{14E803F1-19B0-4C91-A333-CC681B96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6A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46AA"/>
    <w:pPr>
      <w:spacing w:after="0" w:line="240" w:lineRule="auto"/>
    </w:pPr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946AA"/>
    <w:rPr>
      <w:color w:val="085296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46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46A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946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46AA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57B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8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61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7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2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43154-CF53-41D1-9C3B-F14E1B27C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4</Words>
  <Characters>1797</Characters>
  <Application>Microsoft Office Word</Application>
  <DocSecurity>0</DocSecurity>
  <Lines>9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ah Surbrook (msrbrook)</dc:creator>
  <cp:keywords/>
  <dc:description/>
  <cp:lastModifiedBy>Isaiah Surbrook (msrbrook)</cp:lastModifiedBy>
  <cp:revision>3</cp:revision>
  <cp:lastPrinted>2022-10-17T19:54:00Z</cp:lastPrinted>
  <dcterms:created xsi:type="dcterms:W3CDTF">2023-04-10T16:50:00Z</dcterms:created>
  <dcterms:modified xsi:type="dcterms:W3CDTF">2023-04-10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2e0d2321d2ebb9ab30e614a97924690c3ccf48485dd4d021f391e6a853a129</vt:lpwstr>
  </property>
</Properties>
</file>